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Default="009F7E8F">
      <w:r>
        <w:rPr>
          <w:noProof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9F7E8F" w:rsidRDefault="009F7E8F" w:rsidP="009F7E8F"/>
    <w:p w14:paraId="41BF2BD3" w14:textId="5E011CA9" w:rsidR="009F7E8F" w:rsidRDefault="009F7E8F" w:rsidP="007E61FE">
      <w:pPr>
        <w:spacing w:line="276" w:lineRule="auto"/>
      </w:pPr>
    </w:p>
    <w:p w14:paraId="6BB56585" w14:textId="4F500457" w:rsidR="009F7E8F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20</w:t>
      </w:r>
      <w:r w:rsidR="00A97386">
        <w:rPr>
          <w:rFonts w:ascii="Times New Roman" w:hAnsi="Times New Roman" w:cs="Times New Roman"/>
          <w:sz w:val="24"/>
          <w:szCs w:val="24"/>
        </w:rPr>
        <w:t>2</w:t>
      </w:r>
      <w:r w:rsidR="00C25B5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C25B51">
        <w:rPr>
          <w:rFonts w:ascii="Times New Roman" w:hAnsi="Times New Roman" w:cs="Times New Roman"/>
          <w:sz w:val="24"/>
          <w:szCs w:val="24"/>
        </w:rPr>
        <w:t>3</w:t>
      </w:r>
    </w:p>
    <w:p w14:paraId="2322966B" w14:textId="51DE0137" w:rsidR="00C25B51" w:rsidRDefault="00C80FAE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</w:t>
      </w:r>
      <w:r w:rsidR="00F77ED2">
        <w:rPr>
          <w:rFonts w:ascii="Times New Roman" w:hAnsi="Times New Roman" w:cs="Times New Roman"/>
          <w:sz w:val="24"/>
          <w:szCs w:val="24"/>
        </w:rPr>
        <w:t>, 2022</w:t>
      </w:r>
      <w:r w:rsidR="00C25B51">
        <w:rPr>
          <w:rFonts w:ascii="Times New Roman" w:hAnsi="Times New Roman" w:cs="Times New Roman"/>
          <w:sz w:val="24"/>
          <w:szCs w:val="24"/>
        </w:rPr>
        <w:t xml:space="preserve"> 12:1</w:t>
      </w:r>
      <w:r w:rsidR="006554D4">
        <w:rPr>
          <w:rFonts w:ascii="Times New Roman" w:hAnsi="Times New Roman" w:cs="Times New Roman"/>
          <w:sz w:val="24"/>
          <w:szCs w:val="24"/>
        </w:rPr>
        <w:t>8</w:t>
      </w:r>
      <w:r w:rsidR="00C25B51">
        <w:rPr>
          <w:rFonts w:ascii="Times New Roman" w:hAnsi="Times New Roman" w:cs="Times New Roman"/>
          <w:sz w:val="24"/>
          <w:szCs w:val="24"/>
        </w:rPr>
        <w:t>pm</w:t>
      </w:r>
      <w:r w:rsidR="006554D4">
        <w:rPr>
          <w:rFonts w:ascii="Times New Roman" w:hAnsi="Times New Roman" w:cs="Times New Roman"/>
          <w:sz w:val="24"/>
          <w:szCs w:val="24"/>
        </w:rPr>
        <w:t xml:space="preserve"> -12:59pm</w:t>
      </w:r>
    </w:p>
    <w:p w14:paraId="29D361AB" w14:textId="4CE18634" w:rsidR="000A0418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>
        <w:rPr>
          <w:rFonts w:ascii="Times New Roman" w:hAnsi="Times New Roman" w:cs="Times New Roman"/>
          <w:sz w:val="24"/>
          <w:szCs w:val="24"/>
        </w:rPr>
        <w:t>Zoom</w:t>
      </w:r>
    </w:p>
    <w:p w14:paraId="02E64FF6" w14:textId="055E6B47" w:rsidR="006554D4" w:rsidRDefault="006554D4" w:rsidP="006554D4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ance: </w:t>
      </w:r>
      <w:r w:rsidRPr="006554D4">
        <w:rPr>
          <w:rFonts w:ascii="Times New Roman" w:hAnsi="Times New Roman" w:cs="Times New Roman"/>
          <w:sz w:val="24"/>
          <w:szCs w:val="24"/>
        </w:rPr>
        <w:t xml:space="preserve">Natasha Foret, Ollie Vignes, Sarah Alford, Angelina Carmichael, Said Raki, </w:t>
      </w:r>
      <w:r>
        <w:rPr>
          <w:rFonts w:ascii="Times New Roman" w:hAnsi="Times New Roman" w:cs="Times New Roman"/>
          <w:sz w:val="24"/>
          <w:szCs w:val="24"/>
        </w:rPr>
        <w:t xml:space="preserve">Michelle Burris, </w:t>
      </w:r>
      <w:proofErr w:type="spellStart"/>
      <w:r>
        <w:rPr>
          <w:rFonts w:ascii="Times New Roman" w:hAnsi="Times New Roman" w:cs="Times New Roman"/>
          <w:sz w:val="24"/>
          <w:szCs w:val="24"/>
        </w:rPr>
        <w:t>Arlen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enon, Kenneth Dunham, Tracie Bates, Rose Dedeaux, Carry Riche, </w:t>
      </w:r>
      <w:r w:rsidRPr="006554D4">
        <w:rPr>
          <w:rFonts w:ascii="Times New Roman" w:hAnsi="Times New Roman" w:cs="Times New Roman"/>
          <w:sz w:val="24"/>
          <w:szCs w:val="24"/>
        </w:rPr>
        <w:t>Pamela Braden</w:t>
      </w:r>
    </w:p>
    <w:p w14:paraId="3137EB58" w14:textId="494C6177" w:rsidR="000A0418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6EC2B283" w:rsidR="00F77ED2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eting </w:t>
      </w:r>
      <w:r w:rsidR="006554D4">
        <w:rPr>
          <w:rFonts w:ascii="Times New Roman" w:hAnsi="Times New Roman" w:cs="Times New Roman"/>
          <w:sz w:val="24"/>
          <w:szCs w:val="24"/>
        </w:rPr>
        <w:t>motioned to order at 12:18pm by Carry Riche, 2</w:t>
      </w:r>
      <w:r w:rsidR="006554D4" w:rsidRPr="006554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554D4">
        <w:rPr>
          <w:rFonts w:ascii="Times New Roman" w:hAnsi="Times New Roman" w:cs="Times New Roman"/>
          <w:sz w:val="24"/>
          <w:szCs w:val="24"/>
        </w:rPr>
        <w:t xml:space="preserve"> by Tracie Bates.</w:t>
      </w:r>
    </w:p>
    <w:p w14:paraId="6BD9C447" w14:textId="3E4736AA" w:rsidR="00F77ED2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of </w:t>
      </w:r>
      <w:r w:rsidR="00C80FAE">
        <w:rPr>
          <w:rFonts w:ascii="Times New Roman" w:hAnsi="Times New Roman" w:cs="Times New Roman"/>
          <w:sz w:val="24"/>
          <w:szCs w:val="24"/>
        </w:rPr>
        <w:t>October</w:t>
      </w:r>
      <w:r>
        <w:rPr>
          <w:rFonts w:ascii="Times New Roman" w:hAnsi="Times New Roman" w:cs="Times New Roman"/>
          <w:sz w:val="24"/>
          <w:szCs w:val="24"/>
        </w:rPr>
        <w:t xml:space="preserve"> Meeting Minutes </w:t>
      </w:r>
    </w:p>
    <w:p w14:paraId="4D08E0F6" w14:textId="6EEE045E" w:rsidR="006554D4" w:rsidRDefault="006554D4" w:rsidP="006554D4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54D4">
        <w:rPr>
          <w:rFonts w:ascii="Times New Roman" w:hAnsi="Times New Roman" w:cs="Times New Roman"/>
          <w:sz w:val="24"/>
          <w:szCs w:val="24"/>
        </w:rPr>
        <w:t>1st motion to approve minutes as written by Angelina Carmichael, 2nd by Carry Riche.</w:t>
      </w:r>
    </w:p>
    <w:p w14:paraId="21AA52C0" w14:textId="52340292" w:rsidR="00CA1D7B" w:rsidRDefault="00CA1D7B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</w:t>
      </w:r>
    </w:p>
    <w:p w14:paraId="305385AA" w14:textId="4290A644" w:rsidR="004D7B37" w:rsidRDefault="004D7B37" w:rsidP="004D7B37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s on adjunct pay rates</w:t>
      </w:r>
      <w:r w:rsidR="006554D4">
        <w:rPr>
          <w:rFonts w:ascii="Times New Roman" w:hAnsi="Times New Roman" w:cs="Times New Roman"/>
          <w:sz w:val="24"/>
          <w:szCs w:val="24"/>
        </w:rPr>
        <w:t xml:space="preserve"> – Natasha will provide update once she receives them. </w:t>
      </w:r>
    </w:p>
    <w:p w14:paraId="23D44076" w14:textId="175D2DE6" w:rsidR="00C80FAE" w:rsidRDefault="00F054D2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</w:t>
      </w:r>
      <w:r w:rsidR="004205C9">
        <w:rPr>
          <w:rFonts w:ascii="Times New Roman" w:hAnsi="Times New Roman" w:cs="Times New Roman"/>
          <w:sz w:val="24"/>
          <w:szCs w:val="24"/>
        </w:rPr>
        <w:t xml:space="preserve"> Business</w:t>
      </w:r>
    </w:p>
    <w:p w14:paraId="15CA5F3B" w14:textId="42474FA0" w:rsidR="006F0FE8" w:rsidRDefault="006F0FE8" w:rsidP="006F0FE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lcome new senators!</w:t>
      </w:r>
    </w:p>
    <w:p w14:paraId="44C68D8F" w14:textId="4539E471" w:rsidR="006554D4" w:rsidRDefault="006554D4" w:rsidP="006554D4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asha Foret introduce</w:t>
      </w:r>
      <w:r w:rsidR="00125BD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and welcome</w:t>
      </w:r>
      <w:r w:rsidR="00125BD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new senators. </w:t>
      </w:r>
    </w:p>
    <w:p w14:paraId="50566796" w14:textId="7FA9B341" w:rsidR="006554D4" w:rsidRDefault="006554D4" w:rsidP="006554D4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554D4">
        <w:rPr>
          <w:rFonts w:ascii="Times New Roman" w:hAnsi="Times New Roman" w:cs="Times New Roman"/>
          <w:sz w:val="24"/>
          <w:szCs w:val="24"/>
        </w:rPr>
        <w:t>Rose Dedeaux</w:t>
      </w:r>
    </w:p>
    <w:p w14:paraId="73DA4F4D" w14:textId="1F2C29AB" w:rsidR="006554D4" w:rsidRDefault="006554D4" w:rsidP="006554D4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bert Pate</w:t>
      </w:r>
    </w:p>
    <w:p w14:paraId="5F2CA463" w14:textId="2CFAAD86" w:rsidR="006554D4" w:rsidRDefault="006554D4" w:rsidP="006554D4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ie Bates</w:t>
      </w:r>
    </w:p>
    <w:p w14:paraId="27DFB3D0" w14:textId="7AC1EDC0" w:rsidR="006554D4" w:rsidRDefault="00A4132F" w:rsidP="006554D4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ina </w:t>
      </w:r>
      <w:proofErr w:type="spellStart"/>
      <w:r>
        <w:rPr>
          <w:rFonts w:ascii="Times New Roman" w:hAnsi="Times New Roman" w:cs="Times New Roman"/>
          <w:sz w:val="24"/>
          <w:szCs w:val="24"/>
        </w:rPr>
        <w:t>Archote</w:t>
      </w:r>
      <w:proofErr w:type="spellEnd"/>
    </w:p>
    <w:p w14:paraId="7CCAE325" w14:textId="05195106" w:rsidR="00A4132F" w:rsidRPr="006F0FE8" w:rsidRDefault="00A4132F" w:rsidP="006554D4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nneth Dunham</w:t>
      </w:r>
    </w:p>
    <w:p w14:paraId="6CB69350" w14:textId="314566E0" w:rsidR="00C80FAE" w:rsidRDefault="00C80FAE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s to the LCTCS </w:t>
      </w:r>
      <w:r w:rsidR="00D0705D">
        <w:rPr>
          <w:rFonts w:ascii="Times New Roman" w:hAnsi="Times New Roman" w:cs="Times New Roman"/>
          <w:sz w:val="24"/>
          <w:szCs w:val="24"/>
        </w:rPr>
        <w:t xml:space="preserve">Teaching </w:t>
      </w:r>
      <w:r>
        <w:rPr>
          <w:rFonts w:ascii="Times New Roman" w:hAnsi="Times New Roman" w:cs="Times New Roman"/>
          <w:sz w:val="24"/>
          <w:szCs w:val="24"/>
        </w:rPr>
        <w:t>Faculty Evaluation Tool</w:t>
      </w:r>
      <w:r w:rsidR="00A4132F">
        <w:rPr>
          <w:rFonts w:ascii="Times New Roman" w:hAnsi="Times New Roman" w:cs="Times New Roman"/>
          <w:sz w:val="24"/>
          <w:szCs w:val="24"/>
        </w:rPr>
        <w:t>- Natasha Foret provided an overview.</w:t>
      </w:r>
    </w:p>
    <w:p w14:paraId="0983042E" w14:textId="647A2F03" w:rsidR="00D0705D" w:rsidRDefault="00D0705D" w:rsidP="00D0705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feedback</w:t>
      </w:r>
      <w:r w:rsidR="00A4132F">
        <w:rPr>
          <w:rFonts w:ascii="Times New Roman" w:hAnsi="Times New Roman" w:cs="Times New Roman"/>
          <w:sz w:val="24"/>
          <w:szCs w:val="24"/>
        </w:rPr>
        <w:t xml:space="preserve"> will be submitted in writing via email response </w:t>
      </w:r>
      <w:proofErr w:type="spellStart"/>
      <w:r w:rsidR="00A4132F">
        <w:rPr>
          <w:rFonts w:ascii="Times New Roman" w:hAnsi="Times New Roman" w:cs="Times New Roman"/>
          <w:sz w:val="24"/>
          <w:szCs w:val="24"/>
        </w:rPr>
        <w:t>to</w:t>
      </w:r>
      <w:r w:rsidR="00125BD0">
        <w:rPr>
          <w:rFonts w:ascii="Times New Roman" w:hAnsi="Times New Roman" w:cs="Times New Roman"/>
          <w:sz w:val="24"/>
          <w:szCs w:val="24"/>
        </w:rPr>
        <w:t>Faculty</w:t>
      </w:r>
      <w:proofErr w:type="spellEnd"/>
      <w:r w:rsidR="00125BD0">
        <w:rPr>
          <w:rFonts w:ascii="Times New Roman" w:hAnsi="Times New Roman" w:cs="Times New Roman"/>
          <w:sz w:val="24"/>
          <w:szCs w:val="24"/>
        </w:rPr>
        <w:t xml:space="preserve"> Senate</w:t>
      </w:r>
      <w:r w:rsidR="00A4132F">
        <w:rPr>
          <w:rFonts w:ascii="Times New Roman" w:hAnsi="Times New Roman" w:cs="Times New Roman"/>
          <w:sz w:val="24"/>
          <w:szCs w:val="24"/>
        </w:rPr>
        <w:t>.</w:t>
      </w:r>
      <w:r w:rsidR="00125BD0">
        <w:rPr>
          <w:rFonts w:ascii="Times New Roman" w:hAnsi="Times New Roman" w:cs="Times New Roman"/>
          <w:sz w:val="24"/>
          <w:szCs w:val="24"/>
        </w:rPr>
        <w:t xml:space="preserve">  Natasha Foret will send out an email for feedback after the November meeting concludes.  A follow-up meeting to discuss feedback is available upon request.</w:t>
      </w:r>
    </w:p>
    <w:p w14:paraId="43AA8C76" w14:textId="26633C87" w:rsidR="00F77ED2" w:rsidRPr="00C80FAE" w:rsidRDefault="00C80FAE" w:rsidP="00C80FAE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: </w:t>
      </w:r>
      <w:r w:rsidR="00F77ED2" w:rsidRPr="00C80FAE">
        <w:rPr>
          <w:rFonts w:ascii="Times New Roman" w:hAnsi="Times New Roman" w:cs="Times New Roman"/>
          <w:sz w:val="24"/>
          <w:szCs w:val="24"/>
        </w:rPr>
        <w:t>Faculty Senate Sub-Committees</w:t>
      </w:r>
    </w:p>
    <w:p w14:paraId="53F7B0CD" w14:textId="0D9D3BF0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aculty Affairs</w:t>
      </w:r>
      <w:r w:rsidR="008236C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A4132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– Sarah Alford provided update</w:t>
      </w:r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: Topic Enrollment lock date: Meeting with </w:t>
      </w:r>
      <w:proofErr w:type="spellStart"/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Registar</w:t>
      </w:r>
      <w:proofErr w:type="spellEnd"/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, Human Resources and Financial Aid this week. </w:t>
      </w:r>
    </w:p>
    <w:p w14:paraId="6046799E" w14:textId="634B7EF6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inance Committee</w:t>
      </w:r>
      <w:r w:rsidR="008236C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A4132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- </w:t>
      </w:r>
      <w:r w:rsidR="00A4132F" w:rsidRPr="00A4132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Angelina Carmichael</w:t>
      </w:r>
      <w:r w:rsidR="00A4132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provided update</w:t>
      </w:r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: Reached out to Financial Affairs Department to find out information on steps regarding moving the Faculty Senate account. Awaiting information. </w:t>
      </w:r>
    </w:p>
    <w:p w14:paraId="0AB497BD" w14:textId="4D11CEA2" w:rsidR="00F77ED2" w:rsidRPr="00F77ED2" w:rsidRDefault="00F77ED2" w:rsidP="00C80FAE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77ED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ublic Relations</w:t>
      </w:r>
      <w:r w:rsidR="00C80FA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A4132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– Pamela Braden provided update</w:t>
      </w:r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: The website is currently being updated with the Faculty Senate Updated Handbook and new members information. Gator Good News: Suggestions on what to submit were provided. </w:t>
      </w:r>
      <w:r w:rsidR="00F923E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lastRenderedPageBreak/>
        <w:t xml:space="preserve">Natasha Foret suggested our first submission be a “Meet Your Faculty Senate Spotlight.” It was agreed. </w:t>
      </w:r>
    </w:p>
    <w:p w14:paraId="722B382F" w14:textId="3D7C1C33" w:rsidR="00F77ED2" w:rsidRDefault="00F77ED2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On-boarding</w:t>
      </w:r>
      <w:r w:rsidR="005F7635">
        <w:rPr>
          <w:rFonts w:ascii="Times New Roman" w:hAnsi="Times New Roman" w:cs="Times New Roman"/>
          <w:sz w:val="24"/>
          <w:szCs w:val="24"/>
        </w:rPr>
        <w:t xml:space="preserve">: No update at this time. </w:t>
      </w:r>
      <w:r w:rsidR="00C80F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38D9B3" w14:textId="56B56F88" w:rsidR="005D04DC" w:rsidRDefault="00F054D2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</w:t>
      </w:r>
    </w:p>
    <w:p w14:paraId="6A2682D5" w14:textId="3693CCBC" w:rsidR="00A04743" w:rsidRDefault="00F054D2" w:rsidP="0014598C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loor for new discussions</w:t>
      </w:r>
    </w:p>
    <w:p w14:paraId="3A061B96" w14:textId="148B65DC" w:rsidR="00C80FAE" w:rsidRDefault="00C80FAE" w:rsidP="00C80FAE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s</w:t>
      </w:r>
      <w:r w:rsidR="00A4132F">
        <w:rPr>
          <w:rFonts w:ascii="Times New Roman" w:hAnsi="Times New Roman" w:cs="Times New Roman"/>
          <w:sz w:val="24"/>
          <w:szCs w:val="24"/>
        </w:rPr>
        <w:t xml:space="preserve"> provided by Natasha Foret.</w:t>
      </w:r>
    </w:p>
    <w:p w14:paraId="5218AF52" w14:textId="77777777" w:rsidR="00150B28" w:rsidRDefault="00150B28" w:rsidP="00C80FAE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coming Professional Development Opportunities</w:t>
      </w:r>
    </w:p>
    <w:p w14:paraId="5B38E462" w14:textId="77777777" w:rsidR="00125BD0" w:rsidRDefault="009601E2" w:rsidP="00150B28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Brown Bag Lunch series</w:t>
      </w:r>
    </w:p>
    <w:p w14:paraId="19DD5610" w14:textId="3A33405C" w:rsidR="00ED6546" w:rsidRDefault="00125BD0" w:rsidP="00125BD0">
      <w:pPr>
        <w:pStyle w:val="ListParagraph"/>
        <w:numPr>
          <w:ilvl w:val="4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, 2022: “Alternative Assessments”</w:t>
      </w:r>
    </w:p>
    <w:p w14:paraId="472120EF" w14:textId="77777777" w:rsidR="00125BD0" w:rsidRDefault="00150B28" w:rsidP="00150B28">
      <w:pPr>
        <w:pStyle w:val="ListParagraph"/>
        <w:numPr>
          <w:ilvl w:val="3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ine Learning trainings</w:t>
      </w:r>
    </w:p>
    <w:p w14:paraId="2F9FAD59" w14:textId="48076680" w:rsidR="00150B28" w:rsidRPr="00150B28" w:rsidRDefault="00125BD0" w:rsidP="00125BD0">
      <w:pPr>
        <w:pStyle w:val="ListParagraph"/>
        <w:numPr>
          <w:ilvl w:val="4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 to email from Department of Online Learning about upcoming trainings available in Fall 2022.</w:t>
      </w:r>
    </w:p>
    <w:p w14:paraId="5F22182B" w14:textId="77777777" w:rsidR="00C80FAE" w:rsidRPr="00CA1D7B" w:rsidRDefault="00C80FAE" w:rsidP="00C80FAE">
      <w:pPr>
        <w:pStyle w:val="ListParagraph"/>
        <w:tabs>
          <w:tab w:val="left" w:pos="5219"/>
        </w:tabs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C757982" w14:textId="164EC14A" w:rsidR="00A4132F" w:rsidRDefault="00A04743" w:rsidP="00A0474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ing </w:t>
      </w:r>
    </w:p>
    <w:p w14:paraId="531866A4" w14:textId="6937CB0C" w:rsidR="00A04743" w:rsidRDefault="008F7B7D" w:rsidP="00A4132F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meeting</w:t>
      </w:r>
      <w:r w:rsidR="00A4132F">
        <w:rPr>
          <w:rFonts w:ascii="Times New Roman" w:hAnsi="Times New Roman" w:cs="Times New Roman"/>
          <w:sz w:val="24"/>
          <w:szCs w:val="24"/>
        </w:rPr>
        <w:t xml:space="preserve"> to be determined. </w:t>
      </w:r>
    </w:p>
    <w:p w14:paraId="00C1C3A4" w14:textId="5B8DE348" w:rsidR="00A4132F" w:rsidRPr="00A4132F" w:rsidRDefault="00A4132F" w:rsidP="00A4132F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4132F">
        <w:rPr>
          <w:rFonts w:ascii="Times New Roman" w:hAnsi="Times New Roman" w:cs="Times New Roman"/>
          <w:sz w:val="24"/>
          <w:szCs w:val="24"/>
        </w:rPr>
        <w:t xml:space="preserve">Motion to adjourn meeting by </w:t>
      </w:r>
      <w:r>
        <w:rPr>
          <w:rFonts w:ascii="Times New Roman" w:hAnsi="Times New Roman" w:cs="Times New Roman"/>
          <w:sz w:val="24"/>
          <w:szCs w:val="24"/>
        </w:rPr>
        <w:t>Sarah Alford</w:t>
      </w:r>
      <w:r w:rsidRPr="00A4132F">
        <w:rPr>
          <w:rFonts w:ascii="Times New Roman" w:hAnsi="Times New Roman" w:cs="Times New Roman"/>
          <w:sz w:val="24"/>
          <w:szCs w:val="24"/>
        </w:rPr>
        <w:t xml:space="preserve">, 2nd by </w:t>
      </w:r>
      <w:r>
        <w:rPr>
          <w:rFonts w:ascii="Times New Roman" w:hAnsi="Times New Roman" w:cs="Times New Roman"/>
          <w:sz w:val="24"/>
          <w:szCs w:val="24"/>
        </w:rPr>
        <w:t>Kenneth Dunham</w:t>
      </w:r>
      <w:r w:rsidRPr="00A4132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eetin</w:t>
      </w:r>
      <w:r w:rsidR="00125BD0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>adjourned at 12:59pm.</w:t>
      </w:r>
      <w:r w:rsidRPr="00A413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E892B7" w14:textId="77777777" w:rsidR="00A44C78" w:rsidRPr="00A44C78" w:rsidRDefault="00A44C78" w:rsidP="00A44C78">
      <w:pPr>
        <w:tabs>
          <w:tab w:val="left" w:pos="5219"/>
        </w:tabs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A44C78" w:rsidRPr="00A44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26503778">
    <w:abstractNumId w:val="5"/>
  </w:num>
  <w:num w:numId="2" w16cid:durableId="1993172081">
    <w:abstractNumId w:val="8"/>
  </w:num>
  <w:num w:numId="3" w16cid:durableId="1975139583">
    <w:abstractNumId w:val="1"/>
  </w:num>
  <w:num w:numId="4" w16cid:durableId="431704265">
    <w:abstractNumId w:val="3"/>
  </w:num>
  <w:num w:numId="5" w16cid:durableId="2108116335">
    <w:abstractNumId w:val="7"/>
  </w:num>
  <w:num w:numId="6" w16cid:durableId="2126382616">
    <w:abstractNumId w:val="6"/>
  </w:num>
  <w:num w:numId="7" w16cid:durableId="1353259479">
    <w:abstractNumId w:val="4"/>
  </w:num>
  <w:num w:numId="8" w16cid:durableId="1959488286">
    <w:abstractNumId w:val="2"/>
  </w:num>
  <w:num w:numId="9" w16cid:durableId="2018724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455F7"/>
    <w:rsid w:val="00062DC5"/>
    <w:rsid w:val="000766F0"/>
    <w:rsid w:val="000A0418"/>
    <w:rsid w:val="00125BD0"/>
    <w:rsid w:val="0014598C"/>
    <w:rsid w:val="00150B28"/>
    <w:rsid w:val="00195F12"/>
    <w:rsid w:val="002F7C0A"/>
    <w:rsid w:val="00331965"/>
    <w:rsid w:val="003A5910"/>
    <w:rsid w:val="00403AD4"/>
    <w:rsid w:val="004205C9"/>
    <w:rsid w:val="00424353"/>
    <w:rsid w:val="00427F7C"/>
    <w:rsid w:val="00496086"/>
    <w:rsid w:val="004C5529"/>
    <w:rsid w:val="004D7B37"/>
    <w:rsid w:val="00527BE0"/>
    <w:rsid w:val="005D04DC"/>
    <w:rsid w:val="005D1624"/>
    <w:rsid w:val="005F5A52"/>
    <w:rsid w:val="005F7635"/>
    <w:rsid w:val="006554D4"/>
    <w:rsid w:val="006B7614"/>
    <w:rsid w:val="006F0FE8"/>
    <w:rsid w:val="00735C79"/>
    <w:rsid w:val="0074323E"/>
    <w:rsid w:val="00786E71"/>
    <w:rsid w:val="007E61FE"/>
    <w:rsid w:val="008236C0"/>
    <w:rsid w:val="008B1BD3"/>
    <w:rsid w:val="008F7B7D"/>
    <w:rsid w:val="00936C3B"/>
    <w:rsid w:val="009601E2"/>
    <w:rsid w:val="00965CC3"/>
    <w:rsid w:val="009F7E8F"/>
    <w:rsid w:val="00A04743"/>
    <w:rsid w:val="00A4132F"/>
    <w:rsid w:val="00A44C78"/>
    <w:rsid w:val="00A97386"/>
    <w:rsid w:val="00AD5E7A"/>
    <w:rsid w:val="00B07500"/>
    <w:rsid w:val="00B116CA"/>
    <w:rsid w:val="00B53815"/>
    <w:rsid w:val="00C25B51"/>
    <w:rsid w:val="00C36A10"/>
    <w:rsid w:val="00C80FAE"/>
    <w:rsid w:val="00CA1D7B"/>
    <w:rsid w:val="00CA777A"/>
    <w:rsid w:val="00D0705D"/>
    <w:rsid w:val="00D47D1A"/>
    <w:rsid w:val="00D653DF"/>
    <w:rsid w:val="00DB61E2"/>
    <w:rsid w:val="00E23F48"/>
    <w:rsid w:val="00E921C2"/>
    <w:rsid w:val="00E9541C"/>
    <w:rsid w:val="00ED2EAA"/>
    <w:rsid w:val="00ED6546"/>
    <w:rsid w:val="00F054D2"/>
    <w:rsid w:val="00F6542A"/>
    <w:rsid w:val="00F77ED2"/>
    <w:rsid w:val="00F9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2</cp:revision>
  <cp:lastPrinted>2022-11-01T12:42:00Z</cp:lastPrinted>
  <dcterms:created xsi:type="dcterms:W3CDTF">2022-11-02T14:01:00Z</dcterms:created>
  <dcterms:modified xsi:type="dcterms:W3CDTF">2022-11-02T14:01:00Z</dcterms:modified>
</cp:coreProperties>
</file>